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p>
    <w:bookmarkStart w:id="20" w:name="biomedical-engineer-cover-letter"/>
    <w:p>
      <w:pPr>
        <w:pStyle w:val="Heading1"/>
      </w:pPr>
      <w:r>
        <w:t xml:space="preserve">Biomedical Engineer Cover Letter</w:t>
      </w:r>
    </w:p>
    <w:p>
      <w:pPr>
        <w:pStyle w:val="FirstParagraph"/>
      </w:pPr>
      <w:r>
        <w:t xml:space="preserve">Dear [Hiring Manager's Name],</w:t>
      </w:r>
    </w:p>
    <w:p>
      <w:pPr>
        <w:pStyle w:val="BodyText"/>
      </w:pPr>
      <w:r>
        <w:t xml:space="preserve">I am writing to express my enthusiastic interest in the Biomedical Engineer position at [Company Name] in New Zealand Wellington. As a dedicated and innovative professional with a passion for merging engineering principles with healthcare solutions, I am eager to contribute my expertise to an organization that values technological advancement and community well-being. New Zealand Wellington, with its vibrant ecosystem of research institutions, medical facilities, and forward-thinking innovation hubs, represents an ideal environment for me to grow as a Biomedical Engineer while making a meaningful impact on patient care and healthcare technology.</w:t>
      </w:r>
    </w:p>
    <w:p>
      <w:pPr>
        <w:pStyle w:val="BodyText"/>
      </w:pPr>
      <w:r>
        <w:t xml:space="preserve">Throughout my career as a Biomedical Engineer, I have focused on designing and developing medical devices, optimizing clinical workflows, and leveraging cutting-edge technologies to address complex healthcare challenges. My academic background in Biomedical Engineering from [University Name], combined with hands-on experience in [Previous Company or Project], has equipped me with a strong foundation in both theoretical and applied aspects of the field. I have worked on projects ranging from the development of wearable health monitoring systems to the design of prosthetic devices tailored for individual patient needs. These experiences have not only honed my technical skills but also deepened my commitment to improving healthcare accessibility and outcomes through engineering innovation.</w:t>
      </w:r>
    </w:p>
    <w:p>
      <w:pPr>
        <w:pStyle w:val="BodyText"/>
      </w:pPr>
      <w:r>
        <w:t xml:space="preserve">New Zealand Wellington, in particular, has always been a place that resonates with my professional and personal values. The region is home to world-class research institutions such as Victoria University of Wellington and the University of Otago, which foster collaboration between academia and industry. I am especially inspired by the work being done at organizations like [Local Biomedical Company or Research Institution], which exemplify the synergy between engineering excellence and healthcare advancement. By joining your team, I aim to contribute to this dynamic environment while aligning my career goals with the needs of New Zealand’s healthcare sector.</w:t>
      </w:r>
    </w:p>
    <w:p>
      <w:pPr>
        <w:pStyle w:val="BodyText"/>
      </w:pPr>
      <w:r>
        <w:t xml:space="preserve">One of my key strengths as a Biomedical Engineer is my ability to bridge the gap between clinical requirements and technical solutions. For instance, during my time at [Previous Company], I collaborated with medical professionals to redesign a diagnostic tool that reduced patient waiting times by 30% while improving accuracy. This project required a deep understanding of both engineering principles and clinical workflows, which I achieved through rigorous research, prototyping, and iterative testing. My approach is always rooted in empathy—understanding the needs of patients and healthcare providers to create solutions that are not only functional but also user-centric.</w:t>
      </w:r>
    </w:p>
    <w:p>
      <w:pPr>
        <w:pStyle w:val="BodyText"/>
      </w:pPr>
      <w:r>
        <w:t xml:space="preserve">In addition to my technical expertise, I bring strong analytical skills and a commitment to continuous learning. I am proficient in CAD software such as SolidWorks and AutoCAD, as well as programming languages like Python and MATLAB, which enable me to model complex systems and analyze data effectively. My experience with regulatory standards such as ISO 13485 and FDA guidelines ensures that I can navigate the complexities of medical device development while maintaining compliance. Furthermore, my ability to work in multidisciplinary teams has allowed me to collaborate with professionals from diverse backgrounds, fostering creativity and driving successful outcomes.</w:t>
      </w:r>
    </w:p>
    <w:p>
      <w:pPr>
        <w:pStyle w:val="BodyText"/>
      </w:pPr>
      <w:r>
        <w:t xml:space="preserve">New Zealand Wellington’s unique blend of natural beauty, cultural diversity, and technological innovation makes it an exceptional place to work as a Biomedical Engineer. The region’s emphasis on sustainability and holistic healthcare aligns with my personal values, particularly in the context of developing eco-friendly medical technologies and reducing the environmental impact of healthcare systems. I am also drawn to Wellington’s strong community focus, where professionals often engage in initiatives that prioritize public health and social equity. I am eager to contribute to such efforts by applying my skills to projects that benefit both patients and the broader community.</w:t>
      </w:r>
    </w:p>
    <w:p>
      <w:pPr>
        <w:pStyle w:val="BodyText"/>
      </w:pPr>
      <w:r>
        <w:t xml:space="preserve">As a Biomedical Engineer, I am driven by the opportunity to solve real-world problems and improve lives through technology. The role at [Company Name] in New Zealand Wellington represents a perfect alignment of my professional aspirations with the mission of an organization that is shaping the future of healthcare. I am particularly interested in [specific project or initiative mentioned in the job posting, if applicable], as it reflects my passion for [relevant field, e.g., wearable technology, orthopedic devices, or medical imaging]. I am confident that my technical background, problem-solving mindset, and dedication to excellence will enable me to make valuable contributions to your team.</w:t>
      </w:r>
    </w:p>
    <w:p>
      <w:pPr>
        <w:pStyle w:val="BodyText"/>
      </w:pPr>
      <w:r>
        <w:t xml:space="preserve">I would be honored to bring my expertise in Biomedical Engineering to [Company Name] and collaborate with a team that shares my commitment to innovation and patient-centered care. I am available at your earliest convenience for an interview and would welcome the opportunity to discuss how my skills and experiences align with your organization’s goals. Thank you for considering my application. I look forward to the possibility of contributing to the continued success of [Company Name] in New Zealand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dc:title>
  <dc:creator/>
  <dc:language>en</dc:language>
  <cp:keywords/>
  <dcterms:created xsi:type="dcterms:W3CDTF">2026-07-24T14:22:52Z</dcterms:created>
  <dcterms:modified xsi:type="dcterms:W3CDTF">2026-07-24T14:22:52Z</dcterms:modified>
</cp:coreProperties>
</file>

<file path=docProps/custom.xml><?xml version="1.0" encoding="utf-8"?>
<Properties xmlns="http://schemas.openxmlformats.org/officeDocument/2006/custom-properties" xmlns:vt="http://schemas.openxmlformats.org/officeDocument/2006/docPropsVTypes"/>
</file>